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914400" cy="559443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fa724fe-12c2-4e6b-bf75-a83a3a1e4b36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26:03Z</dcterms:created>
  <dcterms:modified xsi:type="dcterms:W3CDTF">2023-06-18T03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